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Committee,</w:t>
      </w:r>
    </w:p>
    <w:p>
      <w:pPr>
        <w:pStyle w:val="BodyText"/>
      </w:pPr>
      <w:r>
        <w:t xml:space="preserve">I am writing to express my enthusiastic interest in the Oceanography Internship position with your esteemed organization in South Africa Cape Town, as advertised on [Platform where ad was seen - e.g., University Career Portal, SANAP website]. As a recent Bachelor of Science graduate specializing in Marine Science with a focus on physical oceanography and marine ecosystem dynamics, I am deeply motivated to contribute my academic knowledge and practical skills to the vital research being conducted within the unique marine environment surrounding Cape Town. This</w:t>
      </w:r>
      <w:r>
        <w:t xml:space="preserve"> </w:t>
      </w:r>
      <w:r>
        <w:rPr>
          <w:bCs/>
          <w:b/>
        </w:rPr>
        <w:t xml:space="preserve">Internship Application Letter</w:t>
      </w:r>
      <w:r>
        <w:t xml:space="preserve"> </w:t>
      </w:r>
      <w:r>
        <w:t xml:space="preserve">serves as my formal submission for this opportunity, aligning perfectly with my career aspiration to become a dedicated</w:t>
      </w:r>
      <w:r>
        <w:t xml:space="preserve"> </w:t>
      </w:r>
      <w:r>
        <w:rPr>
          <w:bCs/>
          <w:b/>
        </w:rPr>
        <w:t xml:space="preserve">Oceanographer</w:t>
      </w:r>
      <w:r>
        <w:t xml:space="preserve"> </w:t>
      </w:r>
      <w:r>
        <w:t xml:space="preserve">committed to understanding and protecting our planet's oceans, particularly in the ecologically rich context of South Africa Cape Town.</w:t>
      </w:r>
    </w:p>
    <w:p>
      <w:pPr>
        <w:pStyle w:val="BodyText"/>
      </w:pPr>
      <w:r>
        <w:t xml:space="preserve">The confluence of the cold Benguela Current and warm Agulhas Current off the coast of South Africa Cape Town creates one of the world’s most dynamic and biologically productive marine ecosystems. This geographical phenomenon is precisely why I am drawn to pursuing an internship within this specific location. My academic journey at [Your University Name] included advanced coursework in Coastal Oceanography, Remote Sensing for Marine Environments, and Marine Conservation Policy, where I consistently achieved top marks (3.8/4.0 GPA). Crucially, my final-year project focused on analyzing satellite-derived sea surface temperature data to model plankton bloom dynamics within the South African Exclusive Economic Zone (EEZ), directly relevant to understanding the complex interactions in the Cape Town region influenced by these major ocean currents.</w:t>
      </w:r>
    </w:p>
    <w:p>
      <w:pPr>
        <w:pStyle w:val="BodyText"/>
      </w:pPr>
      <w:r>
        <w:t xml:space="preserve">My technical skill set is specifically honed for field and laboratory work essential for modern oceanographic research. I am proficient in operating CTD (Conductivity, Temperature, Depth) sensors and deploying surface drifters during coastal expeditions – skills I developed through a summer fieldwork placement with the South African National Antarctic Programme (SANAP) in the Southern Ocean. Furthermore, I possess strong data analysis capabilities using MATLAB and Python for processing oceanographic datasets, including hydrographic profiles and Acoustic Doppler Current Profiler (ADCP) measurements. I am adept at utilizing GIS platforms like QGIS to map marine habitats and pollution hotspots, a skill directly applicable to assessing coastal health in areas like the Table Mountain National Park Marine Protected Area (TMNPMPA), which is a critical site for research near Cape Town.</w:t>
      </w:r>
    </w:p>
    <w:p>
      <w:pPr>
        <w:pStyle w:val="BodyText"/>
      </w:pPr>
      <w:r>
        <w:t xml:space="preserve">What truly ignites my passion for this</w:t>
      </w:r>
      <w:r>
        <w:t xml:space="preserve"> </w:t>
      </w:r>
      <w:r>
        <w:rPr>
          <w:bCs/>
          <w:b/>
        </w:rPr>
        <w:t xml:space="preserve">Internship Application Letter</w:t>
      </w:r>
      <w:r>
        <w:t xml:space="preserve"> </w:t>
      </w:r>
      <w:r>
        <w:t xml:space="preserve">is not just the scientific opportunity, but the profound commitment to conservation and community engagement evident in the marine research institutions of South Africa Cape Town. I have closely followed the groundbreaking work of organizations such as Oceanographic Research Institute (ORI), CSIR Oceans and Coasts, and local universities like UCT (University of Cape Town) through their publications on biodiversity conservation, climate change impacts on kelp forests, and sustainable fisheries management in our coastal waters. The urgency of addressing marine pollution – particularly plastic waste impacting species like the endangered African penguin along the Cape coast – resonates deeply with me. I am eager to contribute to projects that directly support South Africa’s National Integrated Coastal Management Strategy and local community-based conservation initiatives happening right here in Cape Town.</w:t>
      </w:r>
    </w:p>
    <w:p>
      <w:pPr>
        <w:pStyle w:val="BodyText"/>
      </w:pPr>
      <w:r>
        <w:t xml:space="preserve">My previous experience includes assisting Dr. [Professor's Name] at [Your University] on a collaborative study funded by the Department of Science and Innovation (DSI) to assess microplastic accumulation in sediments within the False Bay ecosystem. This involved meticulous sample collection, laboratory analysis, and contributing to a draft report for stakeholders – skills I believe would translate seamlessly into supporting your team’s ongoing monitoring efforts. I am a proactive team player with excellent communication skills, having presented my research at the 2023 Southern African Society for Marine Science conference (SASM), and I am fluent in English with intermediate proficiency in Afrikaans, which would be valuable when engaging with diverse local communities and stakeholders across South Africa Cape Town.</w:t>
      </w:r>
    </w:p>
    <w:p>
      <w:pPr>
        <w:pStyle w:val="BodyText"/>
      </w:pPr>
      <w:r>
        <w:t xml:space="preserve">Choosing to seek an internship specifically within South Africa Cape Town is not merely convenient; it is a strategic choice driven by the unparalleled opportunity for hands-on learning within one of Earth’s most significant oceanographic laboratories. The rich biodiversity, the complex interplay of currents, and the pressing conservation challenges make this location ideal for developing into a globally competent</w:t>
      </w:r>
      <w:r>
        <w:t xml:space="preserve"> </w:t>
      </w:r>
      <w:r>
        <w:rPr>
          <w:bCs/>
          <w:b/>
        </w:rPr>
        <w:t xml:space="preserve">Oceanographer</w:t>
      </w:r>
      <w:r>
        <w:t xml:space="preserve">. I am deeply inspired by South Africa’s leadership in marine spatial planning and its commitment to integrating traditional ecological knowledge with scientific research – values I am eager to embody within your organization. The prospect of learning from world-class mentors while contributing tangible data towards protecting the unique marine life off Cape Town’s shores is a professional dream I am ready to pursue with dedication.</w:t>
      </w:r>
    </w:p>
    <w:p>
      <w:pPr>
        <w:pStyle w:val="BodyText"/>
      </w:pPr>
      <w:r>
        <w:t xml:space="preserve">I am confident that my academic foundation, technical skills, field experience, and profound commitment to marine conservation make me a strong candidate for this internship. I am eager to bring my energy and fresh perspective to your team in South Africa Cape Town. Thank you for considering my</w:t>
      </w:r>
      <w:r>
        <w:t xml:space="preserve"> </w:t>
      </w:r>
      <w:r>
        <w:rPr>
          <w:bCs/>
          <w:b/>
        </w:rPr>
        <w:t xml:space="preserve">Internship Application Letter</w:t>
      </w:r>
      <w:r>
        <w:t xml:space="preserve">. I have attached my detailed curriculum vitae for your review and welcome the opportunity to discuss how my skills and enthusiasm align with your research objectives at your earliest convenience. I look forward to the possibility of contributing to the vital oceanographic work being carried out in this extraordinary coastal city.</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6-02T04:48:38Z</dcterms:created>
  <dcterms:modified xsi:type="dcterms:W3CDTF">2026-06-02T04:48:38Z</dcterms:modified>
</cp:coreProperties>
</file>

<file path=docProps/custom.xml><?xml version="1.0" encoding="utf-8"?>
<Properties xmlns="http://schemas.openxmlformats.org/officeDocument/2006/custom-properties" xmlns:vt="http://schemas.openxmlformats.org/officeDocument/2006/docPropsVTypes"/>
</file>